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_DisY-Bias-20</w:t>
      </w:r>
    </w:p>
    <w:p>
      <w:pPr>
        <w:pStyle w:val="Author"/>
      </w:pPr>
      <w:r>
        <w:t xml:space="preserve">Weighted analysis — Sessions S2-S3 — Tâches T1-T2</w:t>
      </w:r>
    </w:p>
    <w:bookmarkStart w:id="20" w:name="data-loading-and-preparation"/>
    <w:p>
      <w:pPr>
        <w:pStyle w:val="Heading2"/>
      </w:pPr>
      <w:r>
        <w:t xml:space="preserve">1. Data loading and preparation</w:t>
      </w:r>
    </w:p>
    <w:p>
      <w:pPr>
        <w:pStyle w:val="SourceCode"/>
      </w:pP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-Y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ssion, Task, Instruction, Subject), as.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a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Y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Ypi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Bi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</w:p>
    <w:bookmarkEnd w:id="20"/>
    <w:bookmarkStart w:id="21" w:name="weighted-statistics-mean-and-median"/>
    <w:p>
      <w:pPr>
        <w:pStyle w:val="Heading2"/>
      </w:pPr>
      <w:r>
        <w:t xml:space="preserve">2. Weighted statistics: Mean and median</w:t>
      </w:r>
    </w:p>
    <w:p>
      <w:pPr>
        <w:pStyle w:val="SourceCode"/>
      </w:pPr>
      <w:r>
        <w:rPr>
          <w:rStyle w:val="NormalTok"/>
        </w:rPr>
        <w:t xml:space="preserve">stats_di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Instruction, Subj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DisY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PY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td.quantile</w:t>
      </w:r>
      <w:r>
        <w:rPr>
          <w:rStyle w:val="NormalTok"/>
        </w:rPr>
        <w:t xml:space="preserve">(DisY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Ypi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ssion, Task, Subject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dis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Y weighted stat. by subject and instruct., Bias 20°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sY weighted stat. by subject and instruct., Bias 20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sY weighted stat. by subject and instruct., Bias 20°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8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</w:tr>
    </w:tbl>
    <w:bookmarkEnd w:id="21"/>
    <w:bookmarkStart w:id="25" w:name="visualization-directional-arrow-chart"/>
    <w:p>
      <w:pPr>
        <w:pStyle w:val="Heading2"/>
      </w:pPr>
      <w:r>
        <w:t xml:space="preserve">3. Visualization: directional arrow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ats_dis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tru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ssion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ask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al trend on DisY, Subjects A and B, Bias 20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ondérée de Dis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udy2_DisY-Bias-20-a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visualization-comparative-bar-chart"/>
    <w:p>
      <w:pPr>
        <w:pStyle w:val="Heading2"/>
      </w:pPr>
      <w:r>
        <w:t xml:space="preserve">4. Visualization: comparative bar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ats_dis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tru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ssion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ask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average comparison of DisY — A vs. B, Bias 20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Y (Mean pondéré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udy2_DisY-Bias-20-a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atistical-interaction-test-anova"/>
    <w:p>
      <w:pPr>
        <w:pStyle w:val="Heading2"/>
      </w:pPr>
      <w:r>
        <w:t xml:space="preserve">5. Statistical interaction test (ANOVA)</w:t>
      </w:r>
    </w:p>
    <w:p>
      <w:pPr>
        <w:pStyle w:val="SourceCode"/>
      </w:pPr>
      <w:r>
        <w:rPr>
          <w:rStyle w:val="NormalTok"/>
        </w:rPr>
        <w:t xml:space="preserve">donnees_deroul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donnee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Ypi)</w:t>
      </w:r>
      <w:r>
        <w:br/>
      </w:r>
      <w:r>
        <w:br/>
      </w:r>
      <w:r>
        <w:rPr>
          <w:rStyle w:val="NormalTok"/>
        </w:rPr>
        <w:t xml:space="preserve">mode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deroul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è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is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truc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èle, broo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Resultat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de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:Subj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, Task, term, statistic, p.valu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test Instruction × Subject on DisY (ANOVA) Bias 20°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Interaction test Instruction × Subject on DisY (ANOVA) Bias 20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nteraction test Instruction × Subject on DisY (ANOVA) Bias 20°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6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8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2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8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0"/>
    <w:bookmarkStart w:id="31" w:name="wilcoxon-nonparametric-tests"/>
    <w:p>
      <w:pPr>
        <w:pStyle w:val="Heading2"/>
      </w:pPr>
      <w:r>
        <w:t xml:space="preserve">6. Wilcoxon nonparametric tests</w:t>
      </w:r>
    </w:p>
    <w:p>
      <w:pPr>
        <w:pStyle w:val="SourceCode"/>
      </w:pPr>
      <w:r>
        <w:rPr>
          <w:rStyle w:val="NormalTok"/>
        </w:rPr>
        <w:t xml:space="preserve">tests_wilcox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deroul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ubjec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odif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Dis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x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ests_wilcoxo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on test — comparison of A vs. B in each instruc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Wilcoxon test — comparison of A vs. B in each instru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Wilcoxon test — comparison of A vs. B in each instruction"/>
      </w:tblPr>
      <w:tblGrid>
        <w:gridCol w:w="603"/>
        <w:gridCol w:w="377"/>
        <w:gridCol w:w="905"/>
        <w:gridCol w:w="754"/>
        <w:gridCol w:w="603"/>
        <w:gridCol w:w="3771"/>
        <w:gridCol w:w="9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66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928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76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55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719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222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93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05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_DisY-Bias-20</dc:title>
  <dc:creator>Weighted analysis — Sessions S2-S3 — Tâches T1-T2</dc:creator>
  <cp:keywords/>
  <dcterms:created xsi:type="dcterms:W3CDTF">2026-01-10T14:56:42Z</dcterms:created>
  <dcterms:modified xsi:type="dcterms:W3CDTF">2026-01-10T1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